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B4F5B" w14:textId="77777777" w:rsidR="005371B6" w:rsidRDefault="00DE4BAE">
      <w:pPr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Homework </w:t>
      </w:r>
      <w:r w:rsidR="008F4F85">
        <w:rPr>
          <w:b/>
          <w:sz w:val="40"/>
          <w:szCs w:val="40"/>
        </w:rPr>
        <w:t>3</w:t>
      </w:r>
      <w:r w:rsidR="00ED0D3C">
        <w:rPr>
          <w:b/>
          <w:sz w:val="40"/>
          <w:szCs w:val="40"/>
        </w:rPr>
        <w:t xml:space="preserve"> (Due </w:t>
      </w:r>
      <w:r w:rsidR="008F4F85">
        <w:rPr>
          <w:b/>
          <w:sz w:val="40"/>
          <w:szCs w:val="40"/>
        </w:rPr>
        <w:t>April 1st</w:t>
      </w:r>
      <w:r w:rsidR="005371B6" w:rsidRPr="001C3F01">
        <w:rPr>
          <w:b/>
          <w:sz w:val="40"/>
          <w:szCs w:val="40"/>
        </w:rPr>
        <w:t xml:space="preserve">) </w:t>
      </w:r>
    </w:p>
    <w:p w14:paraId="1AFFFDC6" w14:textId="77777777" w:rsidR="005F3215" w:rsidRDefault="008F4F85" w:rsidP="005371B6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8F4F85">
        <w:rPr>
          <w:rFonts w:ascii="Times New Roman" w:hAnsi="Times New Roman"/>
          <w:sz w:val="24"/>
          <w:szCs w:val="24"/>
        </w:rPr>
        <w:t>10-2. Bob Carlton’s golf camp</w:t>
      </w:r>
      <w:r w:rsidR="00D43C3D" w:rsidRPr="008F4F85">
        <w:rPr>
          <w:rFonts w:ascii="Times New Roman" w:hAnsi="Times New Roman"/>
          <w:sz w:val="24"/>
          <w:szCs w:val="24"/>
        </w:rPr>
        <w:t xml:space="preserve">: </w:t>
      </w:r>
      <w:r w:rsidR="00AB1BE3">
        <w:rPr>
          <w:rFonts w:ascii="Times New Roman" w:hAnsi="Times New Roman"/>
          <w:sz w:val="24"/>
          <w:szCs w:val="24"/>
        </w:rPr>
        <w:t>25 points</w:t>
      </w:r>
    </w:p>
    <w:p w14:paraId="69B752BE" w14:textId="77777777" w:rsidR="00AB1BE3" w:rsidRPr="008F4F85" w:rsidRDefault="00AB1BE3" w:rsidP="00B4173A">
      <w:pPr>
        <w:numPr>
          <w:ilvl w:val="1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ound up the workforce numbers for your calculation</w:t>
      </w:r>
    </w:p>
    <w:p w14:paraId="38EE3D9B" w14:textId="77777777" w:rsidR="008F4F85" w:rsidRPr="008F4F85" w:rsidRDefault="008F4F85" w:rsidP="00B4173A">
      <w:pPr>
        <w:numPr>
          <w:ilvl w:val="1"/>
          <w:numId w:val="4"/>
        </w:numPr>
        <w:rPr>
          <w:rFonts w:ascii="Times New Roman" w:hAnsi="Times New Roman"/>
          <w:sz w:val="24"/>
          <w:szCs w:val="24"/>
        </w:rPr>
      </w:pPr>
      <w:r w:rsidRPr="008F4F85">
        <w:rPr>
          <w:rFonts w:ascii="Times New Roman" w:hAnsi="Times New Roman"/>
          <w:sz w:val="24"/>
          <w:szCs w:val="24"/>
        </w:rPr>
        <w:t>a. 1</w:t>
      </w:r>
      <w:r>
        <w:rPr>
          <w:rFonts w:ascii="Times New Roman" w:hAnsi="Times New Roman"/>
          <w:sz w:val="24"/>
          <w:szCs w:val="24"/>
        </w:rPr>
        <w:t>0</w:t>
      </w:r>
      <w:r w:rsidRPr="008F4F85">
        <w:rPr>
          <w:rFonts w:ascii="Times New Roman" w:hAnsi="Times New Roman"/>
          <w:sz w:val="24"/>
          <w:szCs w:val="24"/>
        </w:rPr>
        <w:t xml:space="preserve"> point</w:t>
      </w:r>
      <w:r w:rsidR="002B15C7">
        <w:rPr>
          <w:rFonts w:ascii="Times New Roman" w:hAnsi="Times New Roman"/>
          <w:sz w:val="24"/>
          <w:szCs w:val="24"/>
        </w:rPr>
        <w:t>s</w:t>
      </w:r>
    </w:p>
    <w:p w14:paraId="26BE4372" w14:textId="77777777" w:rsidR="008F4F85" w:rsidRPr="008F4F85" w:rsidRDefault="008F4F85" w:rsidP="00B4173A">
      <w:pPr>
        <w:numPr>
          <w:ilvl w:val="1"/>
          <w:numId w:val="4"/>
        </w:numPr>
        <w:rPr>
          <w:rFonts w:ascii="Times New Roman" w:hAnsi="Times New Roman" w:hint="eastAsia"/>
          <w:sz w:val="24"/>
          <w:szCs w:val="24"/>
        </w:rPr>
      </w:pPr>
      <w:r w:rsidRPr="008F4F85">
        <w:rPr>
          <w:rFonts w:ascii="Times New Roman" w:hAnsi="Times New Roman"/>
          <w:sz w:val="24"/>
          <w:szCs w:val="24"/>
        </w:rPr>
        <w:t>b. 10 point</w:t>
      </w:r>
      <w:r w:rsidR="002B15C7">
        <w:rPr>
          <w:rFonts w:ascii="Times New Roman" w:hAnsi="Times New Roman"/>
          <w:sz w:val="24"/>
          <w:szCs w:val="24"/>
        </w:rPr>
        <w:t>s</w:t>
      </w:r>
      <w:r w:rsidRPr="008F4F85">
        <w:rPr>
          <w:rFonts w:ascii="Times New Roman" w:hAnsi="Times New Roman"/>
          <w:sz w:val="24"/>
          <w:szCs w:val="24"/>
        </w:rPr>
        <w:t xml:space="preserve"> </w:t>
      </w:r>
    </w:p>
    <w:p w14:paraId="6C2E219C" w14:textId="494EECFE" w:rsidR="008F4F85" w:rsidRDefault="008F4F85" w:rsidP="00B4173A">
      <w:pPr>
        <w:numPr>
          <w:ilvl w:val="1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. 5 point</w:t>
      </w:r>
      <w:r w:rsidR="002B15C7">
        <w:rPr>
          <w:rFonts w:ascii="Times New Roman" w:hAnsi="Times New Roman"/>
          <w:sz w:val="24"/>
          <w:szCs w:val="24"/>
        </w:rPr>
        <w:t>s</w:t>
      </w:r>
    </w:p>
    <w:p w14:paraId="521BE9BC" w14:textId="17D78094" w:rsidR="009721CE" w:rsidRDefault="009721CE" w:rsidP="009721CE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3C6D98D" wp14:editId="54CEAD34">
            <wp:extent cx="4648200" cy="5740400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9-03-25 at 4.13.40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574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C7BB1" w14:textId="77777777" w:rsidR="009721CE" w:rsidRDefault="009721CE" w:rsidP="009721CE">
      <w:pPr>
        <w:ind w:left="360"/>
        <w:rPr>
          <w:rFonts w:ascii="Times New Roman" w:hAnsi="Times New Roman"/>
          <w:sz w:val="24"/>
          <w:szCs w:val="24"/>
        </w:rPr>
      </w:pPr>
    </w:p>
    <w:p w14:paraId="40CC5C87" w14:textId="13BD3951" w:rsidR="00D3704B" w:rsidRDefault="00D3704B" w:rsidP="00D3704B">
      <w:pPr>
        <w:numPr>
          <w:ilvl w:val="0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lastRenderedPageBreak/>
        <w:t>1</w:t>
      </w:r>
      <w:r>
        <w:rPr>
          <w:rFonts w:ascii="Times New Roman" w:hAnsi="Times New Roman"/>
          <w:sz w:val="24"/>
          <w:szCs w:val="24"/>
        </w:rPr>
        <w:t>1</w:t>
      </w:r>
      <w:r>
        <w:rPr>
          <w:rFonts w:ascii="Times New Roman" w:hAnsi="Times New Roman" w:hint="eastAsia"/>
          <w:sz w:val="24"/>
          <w:szCs w:val="24"/>
        </w:rPr>
        <w:t>-</w:t>
      </w:r>
      <w:proofErr w:type="gramStart"/>
      <w:r>
        <w:rPr>
          <w:rFonts w:ascii="Times New Roman" w:hAnsi="Times New Roman"/>
          <w:sz w:val="24"/>
          <w:szCs w:val="24"/>
        </w:rPr>
        <w:t>5 :</w:t>
      </w:r>
      <w:proofErr w:type="gramEnd"/>
      <w:r>
        <w:rPr>
          <w:rFonts w:ascii="Times New Roman" w:hAnsi="Times New Roman"/>
          <w:sz w:val="24"/>
          <w:szCs w:val="24"/>
        </w:rPr>
        <w:t xml:space="preserve"> Tabard Industries (25 points) </w:t>
      </w:r>
      <w:r w:rsidR="00076CE0">
        <w:rPr>
          <w:rFonts w:ascii="Times New Roman" w:hAnsi="Times New Roman"/>
          <w:sz w:val="24"/>
          <w:szCs w:val="24"/>
        </w:rPr>
        <w:t xml:space="preserve">  p490</w:t>
      </w:r>
    </w:p>
    <w:p w14:paraId="7B066E72" w14:textId="241C30B5" w:rsidR="00D3704B" w:rsidRDefault="00D3704B" w:rsidP="00D3704B">
      <w:pPr>
        <w:numPr>
          <w:ilvl w:val="1"/>
          <w:numId w:val="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. 25 points</w:t>
      </w:r>
    </w:p>
    <w:p w14:paraId="2E862654" w14:textId="17CD89FB" w:rsidR="00076CE0" w:rsidRDefault="00076CE0" w:rsidP="00076CE0">
      <w:pPr>
        <w:ind w:left="3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DE9E947" wp14:editId="1F40E63E">
            <wp:extent cx="4432300" cy="488950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9-03-25 at 4.16.06 P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2300" cy="48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3112A" w14:textId="51596C7B" w:rsidR="00076CE0" w:rsidRDefault="00076CE0" w:rsidP="00076CE0">
      <w:pPr>
        <w:ind w:left="360"/>
        <w:rPr>
          <w:rFonts w:ascii="Times New Roman" w:hAnsi="Times New Roman"/>
          <w:sz w:val="24"/>
          <w:szCs w:val="24"/>
        </w:rPr>
      </w:pPr>
    </w:p>
    <w:p w14:paraId="6EA393E1" w14:textId="146D1FD8" w:rsidR="00076CE0" w:rsidRDefault="00076CE0" w:rsidP="00076CE0">
      <w:pPr>
        <w:ind w:left="360"/>
        <w:rPr>
          <w:rFonts w:ascii="Times New Roman" w:hAnsi="Times New Roman"/>
          <w:sz w:val="24"/>
          <w:szCs w:val="24"/>
        </w:rPr>
      </w:pPr>
    </w:p>
    <w:p w14:paraId="396B53BF" w14:textId="65789BA7" w:rsidR="00076CE0" w:rsidRDefault="00076CE0" w:rsidP="00076CE0">
      <w:pPr>
        <w:ind w:left="360"/>
        <w:rPr>
          <w:rFonts w:ascii="Times New Roman" w:hAnsi="Times New Roman"/>
          <w:sz w:val="24"/>
          <w:szCs w:val="24"/>
        </w:rPr>
      </w:pPr>
    </w:p>
    <w:p w14:paraId="5EF84AA1" w14:textId="7653F114" w:rsidR="00076CE0" w:rsidRDefault="00076CE0" w:rsidP="00076CE0">
      <w:pPr>
        <w:ind w:left="360"/>
        <w:rPr>
          <w:rFonts w:ascii="Times New Roman" w:hAnsi="Times New Roman"/>
          <w:sz w:val="24"/>
          <w:szCs w:val="24"/>
        </w:rPr>
      </w:pPr>
    </w:p>
    <w:p w14:paraId="0D54905E" w14:textId="0033229F" w:rsidR="00076CE0" w:rsidRDefault="00076CE0" w:rsidP="00076CE0">
      <w:pPr>
        <w:ind w:left="360"/>
        <w:rPr>
          <w:rFonts w:ascii="Times New Roman" w:hAnsi="Times New Roman"/>
          <w:sz w:val="24"/>
          <w:szCs w:val="24"/>
        </w:rPr>
      </w:pPr>
    </w:p>
    <w:p w14:paraId="44C3D147" w14:textId="27406E62" w:rsidR="00076CE0" w:rsidRDefault="00076CE0" w:rsidP="00076CE0">
      <w:pPr>
        <w:ind w:left="360"/>
        <w:rPr>
          <w:rFonts w:ascii="Times New Roman" w:hAnsi="Times New Roman"/>
          <w:sz w:val="24"/>
          <w:szCs w:val="24"/>
        </w:rPr>
      </w:pPr>
    </w:p>
    <w:p w14:paraId="6DD76271" w14:textId="7AE875C5" w:rsidR="00076CE0" w:rsidRDefault="00076CE0" w:rsidP="00076CE0">
      <w:pPr>
        <w:ind w:left="360"/>
        <w:rPr>
          <w:rFonts w:ascii="Times New Roman" w:hAnsi="Times New Roman"/>
          <w:sz w:val="24"/>
          <w:szCs w:val="24"/>
        </w:rPr>
      </w:pPr>
    </w:p>
    <w:p w14:paraId="42FAF5FC" w14:textId="77777777" w:rsidR="00076CE0" w:rsidRDefault="00076CE0" w:rsidP="00076CE0">
      <w:pPr>
        <w:ind w:left="360"/>
        <w:rPr>
          <w:rFonts w:ascii="Times New Roman" w:hAnsi="Times New Roman"/>
          <w:sz w:val="24"/>
          <w:szCs w:val="24"/>
        </w:rPr>
      </w:pPr>
    </w:p>
    <w:p w14:paraId="40C80F96" w14:textId="77777777" w:rsidR="002B15C7" w:rsidRDefault="002B15C7" w:rsidP="005371B6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11-15: Refer to Figure 11.23 (25 points) </w:t>
      </w:r>
    </w:p>
    <w:p w14:paraId="560AD737" w14:textId="77777777" w:rsidR="00774D86" w:rsidRPr="00774D86" w:rsidRDefault="00D3704B" w:rsidP="00774D86">
      <w:pPr>
        <w:keepNext/>
        <w:numPr>
          <w:ilvl w:val="0"/>
          <w:numId w:val="1"/>
        </w:numPr>
      </w:pPr>
      <w:r>
        <w:rPr>
          <w:rFonts w:ascii="Times New Roman" w:hAnsi="Times New Roman"/>
          <w:sz w:val="24"/>
          <w:szCs w:val="24"/>
        </w:rPr>
        <w:t>Q</w:t>
      </w:r>
      <w:r w:rsidR="00774D86" w:rsidRPr="00774D86">
        <w:rPr>
          <w:rFonts w:ascii="Times New Roman" w:hAnsi="Times New Roman"/>
          <w:sz w:val="24"/>
          <w:szCs w:val="24"/>
        </w:rPr>
        <w:t>uestion 4</w:t>
      </w:r>
      <w:r w:rsidR="00774D86">
        <w:rPr>
          <w:rFonts w:ascii="Times New Roman" w:hAnsi="Times New Roman"/>
          <w:sz w:val="24"/>
          <w:szCs w:val="24"/>
        </w:rPr>
        <w:t xml:space="preserve"> (25 points</w:t>
      </w:r>
      <w:proofErr w:type="gramStart"/>
      <w:r w:rsidR="00774D86">
        <w:rPr>
          <w:rFonts w:ascii="Times New Roman" w:hAnsi="Times New Roman"/>
          <w:sz w:val="24"/>
          <w:szCs w:val="24"/>
        </w:rPr>
        <w:t xml:space="preserve">) </w:t>
      </w:r>
      <w:r w:rsidR="00774D86" w:rsidRPr="00774D86">
        <w:rPr>
          <w:rFonts w:ascii="Times New Roman" w:hAnsi="Times New Roman"/>
          <w:sz w:val="24"/>
          <w:szCs w:val="24"/>
        </w:rPr>
        <w:t>.</w:t>
      </w:r>
      <w:proofErr w:type="gramEnd"/>
      <w:r w:rsidR="00774D86" w:rsidRPr="00774D86">
        <w:rPr>
          <w:rFonts w:ascii="Times New Roman" w:hAnsi="Times New Roman"/>
          <w:sz w:val="24"/>
          <w:szCs w:val="24"/>
        </w:rPr>
        <w:t xml:space="preserve"> The BOMs for products A and B are shown in the following </w:t>
      </w:r>
      <w:r w:rsidR="00774D86">
        <w:rPr>
          <w:rFonts w:ascii="Times New Roman" w:hAnsi="Times New Roman"/>
          <w:sz w:val="24"/>
          <w:szCs w:val="24"/>
        </w:rPr>
        <w:t xml:space="preserve">figure 1. </w:t>
      </w:r>
    </w:p>
    <w:p w14:paraId="78EF3E21" w14:textId="77777777" w:rsidR="00774D86" w:rsidRDefault="00774D86" w:rsidP="00774D86">
      <w:pPr>
        <w:keepNext/>
        <w:ind w:left="720"/>
      </w:pPr>
      <w:r w:rsidRPr="00774D86">
        <w:rPr>
          <w:rFonts w:ascii="Times New Roman" w:hAnsi="Times New Roman"/>
          <w:sz w:val="24"/>
          <w:szCs w:val="24"/>
        </w:rPr>
        <w:t xml:space="preserve"> </w:t>
      </w:r>
      <w:r w:rsidR="009721CE" w:rsidRPr="00774D86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AC81782" wp14:editId="093A9672">
            <wp:extent cx="4682190" cy="2295103"/>
            <wp:effectExtent l="12700" t="12700" r="29845" b="29210"/>
            <wp:docPr id="1" name="Picture 14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/>
                    </pic:cNvPicPr>
                  </pic:nvPicPr>
                  <pic:blipFill>
                    <a:blip r:embed="rId8" cstate="print"/>
                    <a:srcRect l="-1962" t="-4205" r="-1962" b="-4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855" cy="229489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808080"/>
                      </a:solidFill>
                      <a:miter lim="800000"/>
                      <a:headEnd/>
                      <a:tailEnd/>
                    </a:ln>
                    <a:effectLst>
                      <a:outerShdw dist="35921" dir="2700000" algn="ctr" rotWithShape="0">
                        <a:schemeClr val="bg1"/>
                      </a:outerShdw>
                    </a:effectLst>
                  </pic:spPr>
                </pic:pic>
              </a:graphicData>
            </a:graphic>
          </wp:inline>
        </w:drawing>
      </w:r>
    </w:p>
    <w:p w14:paraId="0D2F8070" w14:textId="77777777" w:rsidR="00774D86" w:rsidRDefault="00774D86" w:rsidP="00774D86">
      <w:pPr>
        <w:pStyle w:val="Caption"/>
        <w:rPr>
          <w:rFonts w:ascii="Times New Roman" w:hAnsi="Times New Roman"/>
          <w:noProof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 BOMs for Product A and Product B</w:t>
      </w:r>
    </w:p>
    <w:p w14:paraId="725EF352" w14:textId="77777777" w:rsidR="00774D86" w:rsidRDefault="00774D86" w:rsidP="00774D86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ta from inventory records are shown in Table 1. The MPS calls for 85 units of product A to be started in week 3 and 100 units in week 6. The MPS for product B calls for 180 units to be started in week 5. Develop the material requirements plan for the next 6 weeks for items C, D, E, and F. </w:t>
      </w:r>
    </w:p>
    <w:p w14:paraId="3FA97831" w14:textId="77777777" w:rsidR="00D3704B" w:rsidRPr="00774D86" w:rsidRDefault="00D3704B" w:rsidP="00774D86">
      <w:pPr>
        <w:rPr>
          <w:rFonts w:ascii="Times New Roman" w:hAnsi="Times New Roman"/>
          <w:sz w:val="24"/>
          <w:szCs w:val="24"/>
        </w:rPr>
      </w:pPr>
    </w:p>
    <w:p w14:paraId="6374BCC0" w14:textId="77777777" w:rsidR="00774D86" w:rsidRDefault="00774D86" w:rsidP="00774D86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Inventory Record Data</w:t>
      </w:r>
    </w:p>
    <w:tbl>
      <w:tblPr>
        <w:tblW w:w="0" w:type="auto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55"/>
        <w:gridCol w:w="1440"/>
        <w:gridCol w:w="1440"/>
        <w:gridCol w:w="1440"/>
        <w:gridCol w:w="1842"/>
      </w:tblGrid>
      <w:tr w:rsidR="00774D86" w14:paraId="2FE368EE" w14:textId="77777777" w:rsidTr="00774D86">
        <w:trPr>
          <w:cantSplit/>
        </w:trPr>
        <w:tc>
          <w:tcPr>
            <w:tcW w:w="2055" w:type="dxa"/>
            <w:tcBorders>
              <w:top w:val="single" w:sz="6" w:space="0" w:color="808080"/>
            </w:tcBorders>
          </w:tcPr>
          <w:p w14:paraId="107A007F" w14:textId="77777777" w:rsidR="00774D86" w:rsidRDefault="00774D86" w:rsidP="00774D86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Data Category</w:t>
            </w:r>
          </w:p>
        </w:tc>
        <w:tc>
          <w:tcPr>
            <w:tcW w:w="6162" w:type="dxa"/>
            <w:gridSpan w:val="4"/>
            <w:tcBorders>
              <w:top w:val="single" w:sz="6" w:space="0" w:color="808080"/>
            </w:tcBorders>
          </w:tcPr>
          <w:p w14:paraId="3371CD72" w14:textId="77777777" w:rsidR="00774D86" w:rsidRDefault="00774D86" w:rsidP="00774D8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tem</w:t>
            </w:r>
          </w:p>
        </w:tc>
      </w:tr>
      <w:tr w:rsidR="00774D86" w14:paraId="673CC7FB" w14:textId="77777777" w:rsidTr="00774D86">
        <w:trPr>
          <w:cantSplit/>
        </w:trPr>
        <w:tc>
          <w:tcPr>
            <w:tcW w:w="2055" w:type="dxa"/>
          </w:tcPr>
          <w:p w14:paraId="423D361F" w14:textId="77777777" w:rsidR="00774D86" w:rsidRDefault="00774D86" w:rsidP="00774D86">
            <w:pPr>
              <w:spacing w:after="0" w:line="240" w:lineRule="auto"/>
              <w:jc w:val="both"/>
              <w:rPr>
                <w:b/>
              </w:rPr>
            </w:pPr>
          </w:p>
        </w:tc>
        <w:tc>
          <w:tcPr>
            <w:tcW w:w="1440" w:type="dxa"/>
          </w:tcPr>
          <w:p w14:paraId="41521DED" w14:textId="77777777" w:rsidR="00774D86" w:rsidRDefault="00774D86" w:rsidP="00774D8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440" w:type="dxa"/>
          </w:tcPr>
          <w:p w14:paraId="0652DEB3" w14:textId="77777777" w:rsidR="00774D86" w:rsidRDefault="00774D86" w:rsidP="00774D8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440" w:type="dxa"/>
          </w:tcPr>
          <w:p w14:paraId="34362516" w14:textId="77777777" w:rsidR="00774D86" w:rsidRDefault="00774D86" w:rsidP="00774D8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842" w:type="dxa"/>
          </w:tcPr>
          <w:p w14:paraId="1C398F57" w14:textId="77777777" w:rsidR="00774D86" w:rsidRDefault="00774D86" w:rsidP="00774D8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</w:t>
            </w:r>
          </w:p>
        </w:tc>
      </w:tr>
      <w:tr w:rsidR="00774D86" w14:paraId="259B7B50" w14:textId="77777777" w:rsidTr="00774D86">
        <w:trPr>
          <w:cantSplit/>
        </w:trPr>
        <w:tc>
          <w:tcPr>
            <w:tcW w:w="2055" w:type="dxa"/>
            <w:tcBorders>
              <w:top w:val="single" w:sz="12" w:space="0" w:color="auto"/>
            </w:tcBorders>
          </w:tcPr>
          <w:p w14:paraId="21D0DE0C" w14:textId="77777777" w:rsidR="00774D86" w:rsidRDefault="00774D86" w:rsidP="00774D86">
            <w:pPr>
              <w:spacing w:after="0" w:line="240" w:lineRule="auto"/>
              <w:jc w:val="both"/>
            </w:pPr>
            <w:r>
              <w:t>Lot-size rule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64E3417B" w14:textId="77777777" w:rsidR="00774D86" w:rsidRDefault="00774D86" w:rsidP="00774D86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220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7D5404B0" w14:textId="77777777" w:rsidR="00774D86" w:rsidRDefault="00774D86" w:rsidP="00774D86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150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1B44E18E" w14:textId="77777777" w:rsidR="00774D86" w:rsidRDefault="00774D86" w:rsidP="00774D86">
            <w:pPr>
              <w:spacing w:after="0" w:line="240" w:lineRule="auto"/>
              <w:jc w:val="center"/>
              <w:rPr>
                <w:lang w:val="fr-FR"/>
              </w:rPr>
            </w:pPr>
            <w:r>
              <w:rPr>
                <w:lang w:val="fr-FR"/>
              </w:rPr>
              <w:t>400</w:t>
            </w:r>
          </w:p>
        </w:tc>
        <w:tc>
          <w:tcPr>
            <w:tcW w:w="1842" w:type="dxa"/>
            <w:tcBorders>
              <w:top w:val="single" w:sz="12" w:space="0" w:color="auto"/>
            </w:tcBorders>
          </w:tcPr>
          <w:p w14:paraId="3C8DC3C0" w14:textId="77777777" w:rsidR="00774D86" w:rsidRDefault="00774D86" w:rsidP="00774D86">
            <w:pPr>
              <w:spacing w:after="0" w:line="240" w:lineRule="auto"/>
              <w:jc w:val="center"/>
            </w:pPr>
            <w:r>
              <w:t>430</w:t>
            </w:r>
          </w:p>
        </w:tc>
      </w:tr>
      <w:tr w:rsidR="00774D86" w14:paraId="62EA96B8" w14:textId="77777777" w:rsidTr="00774D86">
        <w:trPr>
          <w:cantSplit/>
        </w:trPr>
        <w:tc>
          <w:tcPr>
            <w:tcW w:w="2055" w:type="dxa"/>
          </w:tcPr>
          <w:p w14:paraId="58D66861" w14:textId="77777777" w:rsidR="00774D86" w:rsidRDefault="00774D86" w:rsidP="00774D86">
            <w:pPr>
              <w:spacing w:after="0" w:line="240" w:lineRule="auto"/>
              <w:jc w:val="both"/>
            </w:pPr>
            <w:r>
              <w:t>Lead time</w:t>
            </w:r>
          </w:p>
        </w:tc>
        <w:tc>
          <w:tcPr>
            <w:tcW w:w="1440" w:type="dxa"/>
          </w:tcPr>
          <w:p w14:paraId="346F338C" w14:textId="77777777" w:rsidR="00774D86" w:rsidRDefault="00774D86" w:rsidP="00774D86">
            <w:pPr>
              <w:spacing w:after="0" w:line="240" w:lineRule="auto"/>
              <w:jc w:val="center"/>
            </w:pPr>
            <w:r>
              <w:t>3 weeks</w:t>
            </w:r>
          </w:p>
        </w:tc>
        <w:tc>
          <w:tcPr>
            <w:tcW w:w="1440" w:type="dxa"/>
          </w:tcPr>
          <w:p w14:paraId="29194153" w14:textId="77777777" w:rsidR="00774D86" w:rsidRDefault="00774D86" w:rsidP="00774D86">
            <w:pPr>
              <w:spacing w:after="0" w:line="240" w:lineRule="auto"/>
              <w:jc w:val="center"/>
            </w:pPr>
            <w:r>
              <w:t>2 weeks</w:t>
            </w:r>
          </w:p>
        </w:tc>
        <w:tc>
          <w:tcPr>
            <w:tcW w:w="1440" w:type="dxa"/>
          </w:tcPr>
          <w:p w14:paraId="48EBE139" w14:textId="77777777" w:rsidR="00774D86" w:rsidRDefault="00774D86" w:rsidP="00774D86">
            <w:pPr>
              <w:spacing w:after="0" w:line="240" w:lineRule="auto"/>
              <w:jc w:val="center"/>
            </w:pPr>
            <w:r>
              <w:t>3 weeks</w:t>
            </w:r>
          </w:p>
        </w:tc>
        <w:tc>
          <w:tcPr>
            <w:tcW w:w="1842" w:type="dxa"/>
          </w:tcPr>
          <w:p w14:paraId="1C2C19E8" w14:textId="77777777" w:rsidR="00774D86" w:rsidRDefault="00774D86" w:rsidP="00774D86">
            <w:pPr>
              <w:spacing w:after="0" w:line="240" w:lineRule="auto"/>
              <w:jc w:val="center"/>
            </w:pPr>
            <w:r>
              <w:t>1 weeks</w:t>
            </w:r>
          </w:p>
        </w:tc>
      </w:tr>
      <w:tr w:rsidR="00774D86" w14:paraId="11AA3BBD" w14:textId="77777777" w:rsidTr="00774D86">
        <w:trPr>
          <w:cantSplit/>
        </w:trPr>
        <w:tc>
          <w:tcPr>
            <w:tcW w:w="2055" w:type="dxa"/>
          </w:tcPr>
          <w:p w14:paraId="5CA50EF2" w14:textId="77777777" w:rsidR="00774D86" w:rsidRDefault="00774D86" w:rsidP="00774D86">
            <w:pPr>
              <w:spacing w:after="0" w:line="240" w:lineRule="auto"/>
              <w:jc w:val="both"/>
            </w:pPr>
            <w:r>
              <w:t>Scheduled receipts</w:t>
            </w:r>
          </w:p>
        </w:tc>
        <w:tc>
          <w:tcPr>
            <w:tcW w:w="1440" w:type="dxa"/>
          </w:tcPr>
          <w:p w14:paraId="433B4EA7" w14:textId="77777777" w:rsidR="00774D86" w:rsidRDefault="00774D86" w:rsidP="00774D86">
            <w:pPr>
              <w:spacing w:after="0" w:line="240" w:lineRule="auto"/>
              <w:jc w:val="center"/>
            </w:pPr>
            <w:r>
              <w:t>280 (week 1)</w:t>
            </w:r>
          </w:p>
        </w:tc>
        <w:tc>
          <w:tcPr>
            <w:tcW w:w="1440" w:type="dxa"/>
          </w:tcPr>
          <w:p w14:paraId="5545365B" w14:textId="77777777" w:rsidR="00774D86" w:rsidRDefault="00774D86" w:rsidP="00774D86">
            <w:pPr>
              <w:spacing w:after="0" w:line="240" w:lineRule="auto"/>
              <w:jc w:val="center"/>
            </w:pPr>
            <w:r>
              <w:t>None</w:t>
            </w:r>
          </w:p>
        </w:tc>
        <w:tc>
          <w:tcPr>
            <w:tcW w:w="1440" w:type="dxa"/>
          </w:tcPr>
          <w:p w14:paraId="5B432B28" w14:textId="77777777" w:rsidR="00774D86" w:rsidRDefault="00774D86" w:rsidP="00774D86">
            <w:pPr>
              <w:spacing w:after="0" w:line="240" w:lineRule="auto"/>
              <w:jc w:val="center"/>
            </w:pPr>
            <w:r>
              <w:t>300 (week 3)</w:t>
            </w:r>
          </w:p>
        </w:tc>
        <w:tc>
          <w:tcPr>
            <w:tcW w:w="1842" w:type="dxa"/>
          </w:tcPr>
          <w:p w14:paraId="3ADB7F2A" w14:textId="77777777" w:rsidR="00774D86" w:rsidRDefault="00774D86" w:rsidP="00774D86">
            <w:pPr>
              <w:spacing w:after="0" w:line="240" w:lineRule="auto"/>
              <w:jc w:val="center"/>
            </w:pPr>
            <w:r>
              <w:t>None</w:t>
            </w:r>
          </w:p>
        </w:tc>
      </w:tr>
      <w:tr w:rsidR="00774D86" w14:paraId="4CA58933" w14:textId="77777777" w:rsidTr="00774D86">
        <w:trPr>
          <w:cantSplit/>
        </w:trPr>
        <w:tc>
          <w:tcPr>
            <w:tcW w:w="2055" w:type="dxa"/>
            <w:tcBorders>
              <w:bottom w:val="single" w:sz="6" w:space="0" w:color="808080"/>
            </w:tcBorders>
          </w:tcPr>
          <w:p w14:paraId="4AC26E18" w14:textId="77777777" w:rsidR="00774D86" w:rsidRDefault="00774D86" w:rsidP="00774D86">
            <w:pPr>
              <w:spacing w:after="0" w:line="240" w:lineRule="auto"/>
              <w:jc w:val="both"/>
            </w:pPr>
            <w:r>
              <w:t>On-hand inventory</w:t>
            </w:r>
          </w:p>
        </w:tc>
        <w:tc>
          <w:tcPr>
            <w:tcW w:w="1440" w:type="dxa"/>
            <w:tcBorders>
              <w:bottom w:val="single" w:sz="6" w:space="0" w:color="808080"/>
            </w:tcBorders>
          </w:tcPr>
          <w:p w14:paraId="20065D8C" w14:textId="77777777" w:rsidR="00774D86" w:rsidRDefault="00774D86" w:rsidP="00774D86">
            <w:pPr>
              <w:spacing w:after="0" w:line="240" w:lineRule="auto"/>
              <w:jc w:val="center"/>
            </w:pPr>
            <w:r>
              <w:t>25</w:t>
            </w:r>
          </w:p>
        </w:tc>
        <w:tc>
          <w:tcPr>
            <w:tcW w:w="1440" w:type="dxa"/>
            <w:tcBorders>
              <w:bottom w:val="single" w:sz="6" w:space="0" w:color="808080"/>
            </w:tcBorders>
          </w:tcPr>
          <w:p w14:paraId="2F3F7AA2" w14:textId="77777777" w:rsidR="00774D86" w:rsidRDefault="00774D86" w:rsidP="00774D86">
            <w:pPr>
              <w:spacing w:after="0" w:line="240" w:lineRule="auto"/>
              <w:jc w:val="center"/>
            </w:pPr>
            <w:r>
              <w:t>0</w:t>
            </w:r>
          </w:p>
        </w:tc>
        <w:tc>
          <w:tcPr>
            <w:tcW w:w="1440" w:type="dxa"/>
            <w:tcBorders>
              <w:bottom w:val="single" w:sz="6" w:space="0" w:color="808080"/>
            </w:tcBorders>
          </w:tcPr>
          <w:p w14:paraId="31506A3A" w14:textId="77777777" w:rsidR="00774D86" w:rsidRDefault="00774D86" w:rsidP="00774D86">
            <w:pPr>
              <w:spacing w:after="0" w:line="240" w:lineRule="auto"/>
              <w:jc w:val="center"/>
            </w:pPr>
            <w:r>
              <w:t>150</w:t>
            </w:r>
          </w:p>
        </w:tc>
        <w:tc>
          <w:tcPr>
            <w:tcW w:w="1842" w:type="dxa"/>
            <w:tcBorders>
              <w:bottom w:val="single" w:sz="6" w:space="0" w:color="808080"/>
            </w:tcBorders>
          </w:tcPr>
          <w:p w14:paraId="7507F095" w14:textId="77777777" w:rsidR="00774D86" w:rsidRDefault="00774D86" w:rsidP="00774D86">
            <w:pPr>
              <w:spacing w:after="0" w:line="240" w:lineRule="auto"/>
              <w:jc w:val="center"/>
            </w:pPr>
            <w:r>
              <w:t>600</w:t>
            </w:r>
          </w:p>
        </w:tc>
      </w:tr>
    </w:tbl>
    <w:p w14:paraId="426DE1CB" w14:textId="0C7BF7F3" w:rsidR="00076CE0" w:rsidRDefault="00076CE0" w:rsidP="00774D86">
      <w:pPr>
        <w:spacing w:after="0"/>
        <w:ind w:left="720"/>
        <w:rPr>
          <w:rFonts w:ascii="Times New Roman" w:hAnsi="Times New Roman"/>
          <w:sz w:val="24"/>
          <w:szCs w:val="24"/>
        </w:rPr>
      </w:pPr>
    </w:p>
    <w:p w14:paraId="0AE3D888" w14:textId="61F6962C" w:rsidR="00076CE0" w:rsidRDefault="00076CE0" w:rsidP="00774D86">
      <w:pPr>
        <w:spacing w:after="0"/>
        <w:ind w:left="720"/>
        <w:rPr>
          <w:rFonts w:ascii="Times New Roman" w:hAnsi="Times New Roman"/>
          <w:sz w:val="24"/>
          <w:szCs w:val="24"/>
        </w:rPr>
      </w:pPr>
    </w:p>
    <w:p w14:paraId="4BEBFBBD" w14:textId="37254EC3" w:rsidR="00076CE0" w:rsidRDefault="00076CE0" w:rsidP="00774D86">
      <w:pPr>
        <w:spacing w:after="0"/>
        <w:ind w:left="720"/>
        <w:rPr>
          <w:rFonts w:ascii="Times New Roman" w:hAnsi="Times New Roman"/>
          <w:sz w:val="24"/>
          <w:szCs w:val="24"/>
        </w:rPr>
      </w:pPr>
    </w:p>
    <w:p w14:paraId="2D4B6529" w14:textId="75DA33D8" w:rsidR="00076CE0" w:rsidRPr="008C43C6" w:rsidRDefault="00076CE0" w:rsidP="00774D86">
      <w:pPr>
        <w:spacing w:after="0"/>
        <w:ind w:left="720"/>
        <w:rPr>
          <w:rFonts w:ascii="Times New Roman" w:hAnsi="Times New Roman"/>
          <w:sz w:val="24"/>
          <w:szCs w:val="24"/>
        </w:rPr>
      </w:pPr>
      <w:bookmarkStart w:id="0" w:name="_GoBack"/>
      <w:r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4F03D4F6" wp14:editId="3918D399">
            <wp:extent cx="5943600" cy="4402455"/>
            <wp:effectExtent l="0" t="0" r="0" b="4445"/>
            <wp:docPr id="5" name="Picture 5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9-03-25 at 4.18.56 P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076CE0" w:rsidRPr="008C43C6" w:rsidSect="00AE00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8E4B33"/>
    <w:multiLevelType w:val="hybridMultilevel"/>
    <w:tmpl w:val="5E9E3254"/>
    <w:lvl w:ilvl="0" w:tplc="6DEA0DE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E7A1A6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3C7BE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B40AF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5896A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26985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C2E4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49E496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E650C"/>
    <w:multiLevelType w:val="hybridMultilevel"/>
    <w:tmpl w:val="880826F2"/>
    <w:lvl w:ilvl="0" w:tplc="6DEA0DE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E7A1A6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3C7BE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B40AF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5896A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26985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C2E4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49E496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8A5094"/>
    <w:multiLevelType w:val="hybridMultilevel"/>
    <w:tmpl w:val="1D06D42A"/>
    <w:lvl w:ilvl="0" w:tplc="6DEA0DE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E7A1A6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3C7BE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B40AF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5896A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26985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C2E4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49E496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027C9D"/>
    <w:multiLevelType w:val="hybridMultilevel"/>
    <w:tmpl w:val="97203ED2"/>
    <w:lvl w:ilvl="0" w:tplc="6DEA0DE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34E000C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7A1A6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3C7BE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B40AF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5896A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26985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C2E47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49E496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5D66F8"/>
    <w:multiLevelType w:val="hybridMultilevel"/>
    <w:tmpl w:val="8050DAF2"/>
    <w:lvl w:ilvl="0" w:tplc="B6CEA7FA">
      <w:start w:val="1"/>
      <w:numFmt w:val="decimal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 w:tplc="40DE0E46">
      <w:start w:val="1"/>
      <w:numFmt w:val="lowerLetter"/>
      <w:lvlText w:val="%2."/>
      <w:lvlJc w:val="right"/>
      <w:pPr>
        <w:tabs>
          <w:tab w:val="num" w:pos="864"/>
        </w:tabs>
        <w:ind w:left="864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jcwNTaxMDW0tDBS0lEKTi0uzszPAykwrAUA6/6eAywAAAA="/>
  </w:docVars>
  <w:rsids>
    <w:rsidRoot w:val="005371B6"/>
    <w:rsid w:val="00033DBD"/>
    <w:rsid w:val="0006093D"/>
    <w:rsid w:val="00076CE0"/>
    <w:rsid w:val="000A12DC"/>
    <w:rsid w:val="000C6DC5"/>
    <w:rsid w:val="000F0AC9"/>
    <w:rsid w:val="000F38AC"/>
    <w:rsid w:val="0010018E"/>
    <w:rsid w:val="00126E2D"/>
    <w:rsid w:val="0016237E"/>
    <w:rsid w:val="001C0B65"/>
    <w:rsid w:val="001C3F01"/>
    <w:rsid w:val="002B15C7"/>
    <w:rsid w:val="002F2E6A"/>
    <w:rsid w:val="003C4AF1"/>
    <w:rsid w:val="003D002B"/>
    <w:rsid w:val="003D71CC"/>
    <w:rsid w:val="00502454"/>
    <w:rsid w:val="005371B6"/>
    <w:rsid w:val="0058444A"/>
    <w:rsid w:val="005F3215"/>
    <w:rsid w:val="006C6F6A"/>
    <w:rsid w:val="00774D86"/>
    <w:rsid w:val="007A5D26"/>
    <w:rsid w:val="007B2C4F"/>
    <w:rsid w:val="008C43C6"/>
    <w:rsid w:val="008E13F6"/>
    <w:rsid w:val="008F4F85"/>
    <w:rsid w:val="009721CE"/>
    <w:rsid w:val="00997AEA"/>
    <w:rsid w:val="009A5A80"/>
    <w:rsid w:val="00A6371E"/>
    <w:rsid w:val="00AB1BE3"/>
    <w:rsid w:val="00AE00BB"/>
    <w:rsid w:val="00B4173A"/>
    <w:rsid w:val="00B54AA1"/>
    <w:rsid w:val="00C240E7"/>
    <w:rsid w:val="00C31303"/>
    <w:rsid w:val="00CB7D5F"/>
    <w:rsid w:val="00CD7A82"/>
    <w:rsid w:val="00D233CA"/>
    <w:rsid w:val="00D30CFA"/>
    <w:rsid w:val="00D3704B"/>
    <w:rsid w:val="00D43C3D"/>
    <w:rsid w:val="00DE4BAE"/>
    <w:rsid w:val="00ED0D3C"/>
    <w:rsid w:val="00F42B75"/>
    <w:rsid w:val="00FC6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2E09D"/>
  <w15:chartTrackingRefBased/>
  <w15:docId w15:val="{4326EBB9-713F-2748-A65B-C1EB516E3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algun Gothic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00BB"/>
    <w:pPr>
      <w:spacing w:after="200" w:line="276" w:lineRule="auto"/>
    </w:pPr>
    <w:rPr>
      <w:sz w:val="22"/>
      <w:szCs w:val="22"/>
      <w:lang w:eastAsia="ko-K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74D8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21CE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1CE"/>
    <w:rPr>
      <w:rFonts w:ascii="Times New Roman" w:hAnsi="Times New Roman"/>
      <w:sz w:val="18"/>
      <w:szCs w:val="1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940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58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99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14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31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9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39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E1BF9B-EF90-C749-9609-AD339020A0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culty</dc:creator>
  <cp:keywords/>
  <cp:lastModifiedBy>Guojing Chen</cp:lastModifiedBy>
  <cp:revision>2</cp:revision>
  <dcterms:created xsi:type="dcterms:W3CDTF">2019-03-26T19:10:00Z</dcterms:created>
  <dcterms:modified xsi:type="dcterms:W3CDTF">2019-03-26T19:10:00Z</dcterms:modified>
</cp:coreProperties>
</file>